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ECA95" w14:textId="71C4CEF6" w:rsidR="009E729F" w:rsidRDefault="00204D34">
      <w:r>
        <w:t>The program begins by asking the user to enter two numbers. It parses each int and places each digit into a node of a linked list; backwards.  After both numbers are entered, it adds them together by iterating through each node of each list. For each node it adds the carry and the two numbers. After that, it calculates the carry. It does this by checking if the sum is over 10. If it is, it sets the carry to 1, else it sets it to 0. It them inserts the sum into a new Linked list node for the result. then, if there is a node available in the lest, i</w:t>
      </w:r>
      <w:bookmarkStart w:id="0" w:name="_GoBack"/>
      <w:bookmarkEnd w:id="0"/>
      <w:r>
        <w:t xml:space="preserve">t moves the head to the next node; it does this for each list. Once that is done, it adds on the carry if it is present. Ending the function by returning the results list. This process repeats </w:t>
      </w:r>
      <w:r w:rsidR="0023154F">
        <w:t>if</w:t>
      </w:r>
      <w:r>
        <w:t xml:space="preserve"> the user doesn’t enter a 0.</w:t>
      </w:r>
    </w:p>
    <w:sectPr w:rsidR="009E72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ysDQzNzE1NjAxM7NU0lEKTi0uzszPAykwrAUAiObtVywAAAA="/>
  </w:docVars>
  <w:rsids>
    <w:rsidRoot w:val="004E6202"/>
    <w:rsid w:val="00204D34"/>
    <w:rsid w:val="0023154F"/>
    <w:rsid w:val="002B395B"/>
    <w:rsid w:val="003966E3"/>
    <w:rsid w:val="004E6202"/>
    <w:rsid w:val="00556E39"/>
    <w:rsid w:val="00C80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45461"/>
  <w15:chartTrackingRefBased/>
  <w15:docId w15:val="{7FE9031A-9A25-4F07-8F3A-07D6CE1B2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15</Words>
  <Characters>662</Characters>
  <Application>Microsoft Office Word</Application>
  <DocSecurity>0</DocSecurity>
  <Lines>5</Lines>
  <Paragraphs>1</Paragraphs>
  <ScaleCrop>false</ScaleCrop>
  <Company/>
  <LinksUpToDate>false</LinksUpToDate>
  <CharactersWithSpaces>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dc:creator>
  <cp:keywords/>
  <dc:description/>
  <cp:lastModifiedBy>Daniel</cp:lastModifiedBy>
  <cp:revision>4</cp:revision>
  <dcterms:created xsi:type="dcterms:W3CDTF">2019-02-22T06:14:00Z</dcterms:created>
  <dcterms:modified xsi:type="dcterms:W3CDTF">2019-02-22T06:24:00Z</dcterms:modified>
</cp:coreProperties>
</file>